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AA3428" w14:textId="375AADF6" w:rsidR="001B7D81" w:rsidRPr="00522100" w:rsidRDefault="001B7D81" w:rsidP="001B7D81">
      <w:pPr>
        <w:jc w:val="center"/>
        <w:rPr>
          <w:sz w:val="52"/>
          <w:szCs w:val="5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9ABB5B" wp14:editId="2058BCC6">
            <wp:simplePos x="0" y="0"/>
            <wp:positionH relativeFrom="column">
              <wp:posOffset>1619250</wp:posOffset>
            </wp:positionH>
            <wp:positionV relativeFrom="paragraph">
              <wp:posOffset>59055</wp:posOffset>
            </wp:positionV>
            <wp:extent cx="2819400" cy="1524000"/>
            <wp:effectExtent l="0" t="0" r="0" b="0"/>
            <wp:wrapSquare wrapText="bothSides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52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b/>
          <w:sz w:val="96"/>
          <w:u w:val="single"/>
        </w:rPr>
        <w:br w:type="textWrapping" w:clear="all"/>
      </w:r>
      <w:r w:rsidRPr="00522100">
        <w:rPr>
          <w:sz w:val="52"/>
          <w:szCs w:val="52"/>
        </w:rPr>
        <w:t>NATIONAL UNIVERSITY OF COMPUTER AND EMERGING SCIENCES</w:t>
      </w:r>
    </w:p>
    <w:p w14:paraId="2CD0959A" w14:textId="77777777" w:rsidR="001B7D81" w:rsidRPr="001B7D81" w:rsidRDefault="001B7D81" w:rsidP="001B7D81">
      <w:pPr>
        <w:jc w:val="center"/>
        <w:rPr>
          <w:b/>
          <w:sz w:val="36"/>
          <w:szCs w:val="28"/>
        </w:rPr>
      </w:pPr>
    </w:p>
    <w:p w14:paraId="610417E9" w14:textId="3D04CDC7" w:rsidR="001B7D81" w:rsidRDefault="001B7D81" w:rsidP="001B7D81">
      <w:pPr>
        <w:rPr>
          <w:b/>
          <w:sz w:val="96"/>
          <w:szCs w:val="24"/>
          <w:u w:val="double"/>
        </w:rPr>
      </w:pPr>
      <w:r>
        <w:rPr>
          <w:b/>
          <w:sz w:val="28"/>
        </w:rPr>
        <w:t xml:space="preserve">                                            </w:t>
      </w:r>
      <w:r w:rsidRPr="001B7D81">
        <w:rPr>
          <w:b/>
          <w:sz w:val="96"/>
          <w:szCs w:val="24"/>
          <w:u w:val="double"/>
        </w:rPr>
        <w:t>MEMBERS:</w:t>
      </w:r>
    </w:p>
    <w:p w14:paraId="7C572CB2" w14:textId="77777777" w:rsidR="001B7D81" w:rsidRPr="001B7D81" w:rsidRDefault="001B7D81" w:rsidP="001B7D81">
      <w:pPr>
        <w:rPr>
          <w:b/>
          <w:sz w:val="96"/>
          <w:u w:val="double"/>
        </w:rPr>
      </w:pPr>
    </w:p>
    <w:p w14:paraId="3D02956A" w14:textId="4E48B222" w:rsidR="001B7D81" w:rsidRPr="001B7D81" w:rsidRDefault="00D504A3" w:rsidP="00D504A3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</w:pP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M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O</w:t>
      </w: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HAMMAD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YASIR JAMAL:  20</w:t>
      </w:r>
      <w:r w:rsidR="001B7D81"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K-0158</w:t>
      </w:r>
    </w:p>
    <w:p w14:paraId="272AC9DE" w14:textId="12E86360" w:rsidR="001B7D81" w:rsidRPr="001B7D81" w:rsidRDefault="001B7D81" w:rsidP="001B7D81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</w:pP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ABDUL BASIT: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       </w:t>
      </w:r>
      <w:r w:rsidR="00D504A3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</w:t>
      </w: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20K-0333</w:t>
      </w:r>
    </w:p>
    <w:p w14:paraId="2F8F12A1" w14:textId="090EABFB" w:rsidR="001B7D81" w:rsidRPr="001B7D81" w:rsidRDefault="001B7D81" w:rsidP="001B7D81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</w:pP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MUHAMMAD WARZAN: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</w:t>
      </w:r>
      <w:r w:rsidR="00D504A3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</w:t>
      </w: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20K-1649</w:t>
      </w:r>
    </w:p>
    <w:p w14:paraId="1ECA812F" w14:textId="78390D46" w:rsidR="001B7D81" w:rsidRPr="001B7D81" w:rsidRDefault="001B7D81" w:rsidP="001B7D81">
      <w:pPr>
        <w:jc w:val="center"/>
        <w:rPr>
          <w:b/>
          <w:bCs/>
          <w:sz w:val="36"/>
          <w:szCs w:val="36"/>
        </w:rPr>
      </w:pP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ANAS HASSAN: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         </w:t>
      </w:r>
      <w:r w:rsidR="00D504A3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    </w:t>
      </w: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 xml:space="preserve">    </w:t>
      </w:r>
      <w:r w:rsidRPr="001B7D81">
        <w:rPr>
          <w:rFonts w:ascii="Times New Roman" w:hAnsi="Times New Roman" w:cs="Times New Roman"/>
          <w:b/>
          <w:bCs/>
          <w:color w:val="000000" w:themeColor="text1"/>
          <w:sz w:val="36"/>
          <w:szCs w:val="36"/>
          <w:shd w:val="clear" w:color="auto" w:fill="FFFFFF"/>
        </w:rPr>
        <w:t>20K-1726</w:t>
      </w:r>
    </w:p>
    <w:p w14:paraId="75163390" w14:textId="59CAA19E" w:rsidR="001B7D81" w:rsidRDefault="001B7D81" w:rsidP="001B7D81">
      <w:pPr>
        <w:rPr>
          <w:b/>
          <w:sz w:val="56"/>
          <w:u w:val="single"/>
        </w:rPr>
      </w:pPr>
    </w:p>
    <w:p w14:paraId="6FC5070F" w14:textId="77777777" w:rsidR="001B7D81" w:rsidRDefault="001B7D81" w:rsidP="001B7D81">
      <w:pPr>
        <w:rPr>
          <w:b/>
          <w:sz w:val="56"/>
        </w:rPr>
      </w:pPr>
    </w:p>
    <w:p w14:paraId="4F9CE1C2" w14:textId="77777777" w:rsidR="001B7D81" w:rsidRDefault="001B7D81" w:rsidP="001B7D81">
      <w:pPr>
        <w:rPr>
          <w:b/>
          <w:bCs/>
          <w:iCs/>
          <w:sz w:val="96"/>
          <w:szCs w:val="96"/>
          <w:u w:val="single"/>
        </w:rPr>
      </w:pPr>
    </w:p>
    <w:p w14:paraId="1E79D467" w14:textId="675554A3" w:rsidR="00462EFA" w:rsidRPr="001B7D81" w:rsidRDefault="002C1E97" w:rsidP="001B7D81">
      <w:pPr>
        <w:jc w:val="center"/>
        <w:rPr>
          <w:b/>
          <w:bCs/>
          <w:iCs/>
          <w:sz w:val="96"/>
          <w:szCs w:val="96"/>
          <w:u w:val="single"/>
        </w:rPr>
      </w:pPr>
      <w:r w:rsidRPr="001B7D81">
        <w:rPr>
          <w:b/>
          <w:bCs/>
          <w:iCs/>
          <w:sz w:val="96"/>
          <w:szCs w:val="96"/>
          <w:u w:val="single"/>
        </w:rPr>
        <w:lastRenderedPageBreak/>
        <w:t>ESSAY:</w:t>
      </w:r>
    </w:p>
    <w:p w14:paraId="42D6234C" w14:textId="77777777" w:rsidR="002C1E97" w:rsidRPr="002C1E97" w:rsidRDefault="002C1E97" w:rsidP="001B7D81">
      <w:pPr>
        <w:jc w:val="center"/>
        <w:rPr>
          <w:b/>
          <w:sz w:val="96"/>
          <w:szCs w:val="96"/>
          <w:u w:val="single"/>
        </w:rPr>
      </w:pPr>
      <w:r w:rsidRPr="002C1E97">
        <w:rPr>
          <w:b/>
          <w:sz w:val="96"/>
          <w:szCs w:val="96"/>
          <w:u w:val="single"/>
        </w:rPr>
        <w:t>AN EFFECTIVE SPEAKER</w:t>
      </w:r>
    </w:p>
    <w:p w14:paraId="2C14F713" w14:textId="77777777" w:rsidR="002C1E97" w:rsidRDefault="002C1E97" w:rsidP="001B7D81">
      <w:pPr>
        <w:jc w:val="center"/>
        <w:rPr>
          <w:b/>
          <w:sz w:val="96"/>
          <w:szCs w:val="96"/>
          <w:u w:val="single"/>
        </w:rPr>
      </w:pPr>
      <w:r w:rsidRPr="002C1E97">
        <w:rPr>
          <w:b/>
          <w:sz w:val="96"/>
          <w:szCs w:val="96"/>
          <w:u w:val="single"/>
        </w:rPr>
        <w:t>(BARACK OBAMA)</w:t>
      </w:r>
    </w:p>
    <w:p w14:paraId="3B574CEC" w14:textId="255C8EEF" w:rsidR="002C1E97" w:rsidRDefault="002C1E97" w:rsidP="001B7D81">
      <w:pPr>
        <w:jc w:val="center"/>
        <w:rPr>
          <w:b/>
          <w:sz w:val="96"/>
          <w:szCs w:val="96"/>
        </w:rPr>
      </w:pPr>
      <w:r>
        <w:rPr>
          <w:noProof/>
          <w:sz w:val="96"/>
          <w:szCs w:val="96"/>
        </w:rPr>
        <w:drawing>
          <wp:inline distT="0" distB="0" distL="0" distR="0" wp14:anchorId="7EBECD56" wp14:editId="78D84C1B">
            <wp:extent cx="2914650" cy="21431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wnloa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DC58" w14:textId="587E601D" w:rsidR="002C1E97" w:rsidRPr="00E71597" w:rsidRDefault="00522100" w:rsidP="00B05A1E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0" w:name="_GoBack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ur history </w:t>
      </w:r>
      <w:r w:rsidR="00A1205C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s full of such speakers who will always</w:t>
      </w:r>
      <w:r w:rsidR="00744B1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e lingered in the hearts of </w:t>
      </w:r>
      <w:r w:rsidR="00A1205C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steners for their oral skills</w:t>
      </w:r>
      <w:r w:rsidR="0027675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3C592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arack Obama</w:t>
      </w:r>
      <w:r w:rsidR="00A1205C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s one of them.</w:t>
      </w:r>
      <w:r w:rsidR="003C5921">
        <w:rPr>
          <w:rFonts w:ascii="Times New Roman" w:hAnsi="Times New Roman" w:cs="Times New Roman"/>
          <w:color w:val="00FF00"/>
          <w:sz w:val="24"/>
          <w:szCs w:val="24"/>
          <w:shd w:val="clear" w:color="auto" w:fill="FFFFFF"/>
        </w:rPr>
        <w:t xml:space="preserve"> 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fter listening to </w:t>
      </w:r>
      <w:r w:rsidR="00E715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</w:t>
      </w:r>
      <w:r w:rsidR="00E715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s </w:t>
      </w:r>
      <w:r w:rsidR="00B05A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st</w:t>
      </w:r>
      <w:r w:rsidR="000E6F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715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ddress</w:t>
      </w:r>
      <w:r w:rsidR="000E6F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17553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am </w:t>
      </w:r>
      <w:r w:rsidR="00105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ce a</w:t>
      </w:r>
      <w:r w:rsidR="001050E3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</w:t>
      </w:r>
      <w:r w:rsidR="001050E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 xml:space="preserve">ain 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minded of how </w:t>
      </w:r>
      <w:r w:rsidR="001050E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mazin</w:t>
      </w:r>
      <w:r w:rsidR="001050E3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is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elivery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bilities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B05A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ere are </w:t>
      </w:r>
      <w:r w:rsidR="00105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me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1050E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asons</w:t>
      </w:r>
      <w:r w:rsidR="002C1E97" w:rsidRPr="00A1205C">
        <w:rPr>
          <w:rFonts w:ascii="Times New Roman" w:hAnsi="Times New Roman" w:cs="Times New Roman"/>
          <w:b/>
          <w:bCs/>
          <w:color w:val="00FF00"/>
          <w:sz w:val="24"/>
          <w:szCs w:val="24"/>
          <w:shd w:val="clear" w:color="auto" w:fill="FFFFFF"/>
        </w:rPr>
        <w:t> 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y Obama will be remembered as on</w:t>
      </w:r>
      <w:r w:rsidR="001B7D81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the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reat</w:t>
      </w:r>
      <w:r w:rsidR="000E6F2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est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</w:t>
      </w:r>
      <w:r w:rsidR="000E6F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peakers</w:t>
      </w:r>
      <w:r w:rsidR="002C1E97" w:rsidRPr="00A1205C">
        <w:rPr>
          <w:rFonts w:ascii="Times New Roman" w:hAnsi="Times New Roman" w:cs="Times New Roman"/>
          <w:b/>
          <w:bCs/>
          <w:color w:val="00FF00"/>
          <w:sz w:val="24"/>
          <w:szCs w:val="24"/>
          <w:shd w:val="clear" w:color="auto" w:fill="FFFFFF"/>
        </w:rPr>
        <w:t> </w:t>
      </w:r>
      <w:r w:rsidR="003C59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f all time.</w:t>
      </w:r>
      <w:r w:rsidR="002C1E97" w:rsidRPr="00A1205C">
        <w:rPr>
          <w:rFonts w:ascii="Times New Roman" w:hAnsi="Times New Roman" w:cs="Times New Roman"/>
          <w:color w:val="222222"/>
          <w:sz w:val="24"/>
          <w:szCs w:val="24"/>
        </w:rPr>
        <w:br/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Obama</w:t>
      </w:r>
      <w:r w:rsidR="003C5921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peeches have one clear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cause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and Obama </w:t>
      </w:r>
      <w:r w:rsidR="00E715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ccomplis</w:t>
      </w:r>
      <w:r w:rsidR="00E715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</w:t>
      </w:r>
      <w:r w:rsidR="00E715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 that with ease. He is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mindful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of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exactly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 what to say to make </w:t>
      </w:r>
      <w:r w:rsidR="000E6F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eople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1050E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a</w:t>
      </w:r>
      <w:r w:rsidR="001050E3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g</w:t>
      </w:r>
      <w:r w:rsidR="001050E3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ree wit</w:t>
      </w:r>
      <w:r w:rsidR="001050E3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</w:t>
      </w:r>
      <w:r w:rsidR="001050E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1050E3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</w:t>
      </w:r>
      <w:r w:rsidR="001050E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m </w:t>
      </w:r>
      <w:r w:rsidR="000E6F2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y</w:t>
      </w:r>
      <w:r w:rsidR="001050E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reatin</w:t>
      </w:r>
      <w:r w:rsidR="001050E3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</w:t>
      </w:r>
      <w:r w:rsidR="001050E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ntrasts between a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problem</w:t>
      </w:r>
      <w:r w:rsidR="00B05A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a </w:t>
      </w:r>
      <w:r w:rsidR="002C1E97" w:rsidRPr="00A1205C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solution</w:t>
      </w:r>
      <w:r w:rsidR="002C1E97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744B1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44B14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</w:t>
      </w:r>
      <w:r w:rsidR="00744B1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744B14" w:rsidRPr="00A1205C">
        <w:rPr>
          <w:rFonts w:ascii="Times New Roman" w:hAnsi="Times New Roman" w:cs="Times New Roman"/>
          <w:sz w:val="24"/>
          <w:szCs w:val="24"/>
        </w:rPr>
        <w:t>knows his audience and analyses what he should say that is appropriate for the</w:t>
      </w:r>
      <w:r w:rsidR="00744B14">
        <w:rPr>
          <w:rFonts w:ascii="Times New Roman" w:hAnsi="Times New Roman" w:cs="Times New Roman"/>
          <w:sz w:val="24"/>
          <w:szCs w:val="24"/>
        </w:rPr>
        <w:t>m.</w:t>
      </w:r>
      <w:r w:rsidR="00E71597" w:rsidRPr="00E71597">
        <w:rPr>
          <w:rFonts w:ascii="Times New Roman" w:hAnsi="Times New Roman" w:cs="Times New Roman"/>
          <w:sz w:val="24"/>
          <w:szCs w:val="24"/>
        </w:rPr>
        <w:t xml:space="preserve"> </w:t>
      </w:r>
      <w:r w:rsidR="00E71597">
        <w:rPr>
          <w:rFonts w:ascii="Times New Roman" w:hAnsi="Times New Roman" w:cs="Times New Roman"/>
          <w:sz w:val="24"/>
          <w:szCs w:val="24"/>
        </w:rPr>
        <w:t>Countless time in his speeches, Barack Obama used “we” rather than “I” and made the people of a particular city or the whole country</w:t>
      </w:r>
      <w:r w:rsidR="00B05A1E">
        <w:rPr>
          <w:rFonts w:ascii="Times New Roman" w:hAnsi="Times New Roman" w:cs="Times New Roman"/>
          <w:sz w:val="24"/>
          <w:szCs w:val="24"/>
        </w:rPr>
        <w:t xml:space="preserve"> </w:t>
      </w:r>
      <w:r w:rsidR="00B05A1E">
        <w:rPr>
          <w:rFonts w:ascii="Times New Roman" w:hAnsi="Times New Roman" w:cs="Times New Roman"/>
          <w:sz w:val="24"/>
          <w:szCs w:val="24"/>
        </w:rPr>
        <w:t>believe</w:t>
      </w:r>
      <w:r w:rsidR="00B05A1E">
        <w:rPr>
          <w:rFonts w:ascii="Times New Roman" w:hAnsi="Times New Roman" w:cs="Times New Roman"/>
          <w:sz w:val="24"/>
          <w:szCs w:val="24"/>
        </w:rPr>
        <w:t xml:space="preserve"> they</w:t>
      </w:r>
      <w:r w:rsidR="00E71597">
        <w:rPr>
          <w:rFonts w:ascii="Times New Roman" w:hAnsi="Times New Roman" w:cs="Times New Roman"/>
          <w:sz w:val="24"/>
          <w:szCs w:val="24"/>
        </w:rPr>
        <w:t xml:space="preserve"> have done something which they can be proud of.</w:t>
      </w:r>
    </w:p>
    <w:p w14:paraId="3B0892B2" w14:textId="44D155B6" w:rsidR="00B905C6" w:rsidRDefault="00A1205C" w:rsidP="00B05A1E">
      <w:pPr>
        <w:rPr>
          <w:rFonts w:ascii="Times New Roman" w:hAnsi="Times New Roman" w:cs="Times New Roman"/>
          <w:sz w:val="24"/>
          <w:szCs w:val="24"/>
        </w:rPr>
      </w:pPr>
      <w:r w:rsidRPr="00A1205C">
        <w:rPr>
          <w:rFonts w:ascii="Times New Roman" w:hAnsi="Times New Roman" w:cs="Times New Roman"/>
          <w:sz w:val="24"/>
          <w:szCs w:val="24"/>
        </w:rPr>
        <w:t>Obama</w:t>
      </w:r>
      <w:r w:rsidR="00744B14" w:rsidRPr="00A1205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’</w:t>
      </w:r>
      <w:r w:rsidR="000E6F20">
        <w:rPr>
          <w:rFonts w:ascii="Times New Roman" w:hAnsi="Times New Roman" w:cs="Times New Roman"/>
          <w:sz w:val="24"/>
          <w:szCs w:val="24"/>
        </w:rPr>
        <w:t xml:space="preserve">s </w:t>
      </w:r>
      <w:r w:rsidR="000E6F20" w:rsidRPr="00A1205C">
        <w:rPr>
          <w:rFonts w:ascii="Times New Roman" w:hAnsi="Times New Roman" w:cs="Times New Roman"/>
          <w:sz w:val="24"/>
          <w:szCs w:val="24"/>
        </w:rPr>
        <w:t>delivery</w:t>
      </w:r>
      <w:r w:rsidRPr="00A1205C">
        <w:rPr>
          <w:rFonts w:ascii="Times New Roman" w:hAnsi="Times New Roman" w:cs="Times New Roman"/>
          <w:sz w:val="24"/>
          <w:szCs w:val="24"/>
        </w:rPr>
        <w:t xml:space="preserve"> is his greatest strength. From the moment he enters the stage, it is clear that he is very confident. He looks at the audience and </w:t>
      </w:r>
      <w:r w:rsidR="001050E3">
        <w:rPr>
          <w:rFonts w:ascii="Times New Roman" w:hAnsi="Times New Roman" w:cs="Times New Roman"/>
          <w:sz w:val="24"/>
          <w:szCs w:val="24"/>
        </w:rPr>
        <w:t>maintains</w:t>
      </w:r>
      <w:r w:rsidRPr="00A1205C">
        <w:rPr>
          <w:rFonts w:ascii="Times New Roman" w:hAnsi="Times New Roman" w:cs="Times New Roman"/>
          <w:sz w:val="24"/>
          <w:szCs w:val="24"/>
        </w:rPr>
        <w:t xml:space="preserve"> good eye contact. His gestures </w:t>
      </w:r>
      <w:r w:rsidR="001050E3">
        <w:rPr>
          <w:rFonts w:ascii="Times New Roman" w:hAnsi="Times New Roman" w:cs="Times New Roman"/>
          <w:sz w:val="24"/>
          <w:szCs w:val="24"/>
        </w:rPr>
        <w:t>feel</w:t>
      </w:r>
      <w:r w:rsidR="00E71597">
        <w:rPr>
          <w:rFonts w:ascii="Times New Roman" w:hAnsi="Times New Roman" w:cs="Times New Roman"/>
          <w:sz w:val="24"/>
          <w:szCs w:val="24"/>
        </w:rPr>
        <w:t xml:space="preserve"> natural and appropriate</w:t>
      </w:r>
      <w:r w:rsidR="001050E3">
        <w:rPr>
          <w:rFonts w:ascii="Times New Roman" w:hAnsi="Times New Roman" w:cs="Times New Roman"/>
          <w:sz w:val="24"/>
          <w:szCs w:val="24"/>
        </w:rPr>
        <w:t xml:space="preserve">. His </w:t>
      </w:r>
      <w:r w:rsidRPr="00A1205C">
        <w:rPr>
          <w:rFonts w:ascii="Times New Roman" w:hAnsi="Times New Roman" w:cs="Times New Roman"/>
          <w:sz w:val="24"/>
          <w:szCs w:val="24"/>
        </w:rPr>
        <w:t>he pauses between topics, and his facial expressions</w:t>
      </w:r>
      <w:r w:rsidR="001050E3">
        <w:rPr>
          <w:rFonts w:ascii="Times New Roman" w:hAnsi="Times New Roman" w:cs="Times New Roman"/>
          <w:sz w:val="24"/>
          <w:szCs w:val="24"/>
        </w:rPr>
        <w:t xml:space="preserve"> help</w:t>
      </w:r>
      <w:r w:rsidRPr="00A1205C">
        <w:rPr>
          <w:rFonts w:ascii="Times New Roman" w:hAnsi="Times New Roman" w:cs="Times New Roman"/>
          <w:sz w:val="24"/>
          <w:szCs w:val="24"/>
        </w:rPr>
        <w:t xml:space="preserve"> him to communicate with the audience. Everything from his </w:t>
      </w:r>
      <w:r w:rsidR="001050E3">
        <w:rPr>
          <w:rFonts w:ascii="Times New Roman" w:hAnsi="Times New Roman" w:cs="Times New Roman"/>
          <w:sz w:val="24"/>
          <w:szCs w:val="24"/>
        </w:rPr>
        <w:t>posture</w:t>
      </w:r>
      <w:r w:rsidRPr="00A1205C">
        <w:rPr>
          <w:rFonts w:ascii="Times New Roman" w:hAnsi="Times New Roman" w:cs="Times New Roman"/>
          <w:sz w:val="24"/>
          <w:szCs w:val="24"/>
        </w:rPr>
        <w:t>, to his facial expression</w:t>
      </w:r>
      <w:r w:rsidR="00E71597">
        <w:rPr>
          <w:rFonts w:ascii="Times New Roman" w:hAnsi="Times New Roman" w:cs="Times New Roman"/>
          <w:sz w:val="24"/>
          <w:szCs w:val="24"/>
        </w:rPr>
        <w:t>s</w:t>
      </w:r>
      <w:r w:rsidRPr="00A1205C">
        <w:rPr>
          <w:rFonts w:ascii="Times New Roman" w:hAnsi="Times New Roman" w:cs="Times New Roman"/>
          <w:sz w:val="24"/>
          <w:szCs w:val="24"/>
        </w:rPr>
        <w:t xml:space="preserve">, </w:t>
      </w:r>
      <w:r w:rsidR="003C5921">
        <w:rPr>
          <w:rFonts w:ascii="Times New Roman" w:hAnsi="Times New Roman" w:cs="Times New Roman"/>
          <w:sz w:val="24"/>
          <w:szCs w:val="24"/>
        </w:rPr>
        <w:t>is</w:t>
      </w:r>
      <w:r w:rsidRPr="00A1205C">
        <w:rPr>
          <w:rFonts w:ascii="Times New Roman" w:hAnsi="Times New Roman" w:cs="Times New Roman"/>
          <w:sz w:val="24"/>
          <w:szCs w:val="24"/>
        </w:rPr>
        <w:t xml:space="preserve"> done for a reaso</w:t>
      </w:r>
      <w:r w:rsidR="003C5921">
        <w:rPr>
          <w:rFonts w:ascii="Times New Roman" w:hAnsi="Times New Roman" w:cs="Times New Roman"/>
          <w:sz w:val="24"/>
          <w:szCs w:val="24"/>
        </w:rPr>
        <w:t>n. He delivers his talk to the</w:t>
      </w:r>
      <w:r w:rsidRPr="00A1205C">
        <w:rPr>
          <w:rFonts w:ascii="Times New Roman" w:hAnsi="Times New Roman" w:cs="Times New Roman"/>
          <w:sz w:val="24"/>
          <w:szCs w:val="24"/>
        </w:rPr>
        <w:t xml:space="preserve"> audience </w:t>
      </w:r>
      <w:r w:rsidR="00744B14">
        <w:rPr>
          <w:rFonts w:ascii="Times New Roman" w:hAnsi="Times New Roman" w:cs="Times New Roman"/>
          <w:sz w:val="24"/>
          <w:szCs w:val="24"/>
        </w:rPr>
        <w:t>effectively</w:t>
      </w:r>
      <w:r w:rsidRPr="00A1205C">
        <w:rPr>
          <w:rFonts w:ascii="Times New Roman" w:hAnsi="Times New Roman" w:cs="Times New Roman"/>
          <w:sz w:val="24"/>
          <w:szCs w:val="24"/>
        </w:rPr>
        <w:t xml:space="preserve"> </w:t>
      </w:r>
      <w:r w:rsidR="00E71597">
        <w:rPr>
          <w:rFonts w:ascii="Times New Roman" w:hAnsi="Times New Roman" w:cs="Times New Roman"/>
          <w:sz w:val="24"/>
          <w:szCs w:val="24"/>
        </w:rPr>
        <w:t>wit</w:t>
      </w:r>
      <w:r w:rsidR="00E71597" w:rsidRPr="00A1205C">
        <w:rPr>
          <w:rFonts w:ascii="Times New Roman" w:hAnsi="Times New Roman" w:cs="Times New Roman"/>
          <w:sz w:val="24"/>
          <w:szCs w:val="24"/>
        </w:rPr>
        <w:t>h</w:t>
      </w:r>
      <w:r w:rsidR="00E71597">
        <w:rPr>
          <w:rFonts w:ascii="Times New Roman" w:hAnsi="Times New Roman" w:cs="Times New Roman"/>
          <w:sz w:val="24"/>
          <w:szCs w:val="24"/>
        </w:rPr>
        <w:t xml:space="preserve">out </w:t>
      </w:r>
      <w:r w:rsidR="00744B14">
        <w:rPr>
          <w:rFonts w:ascii="Times New Roman" w:hAnsi="Times New Roman" w:cs="Times New Roman"/>
          <w:sz w:val="24"/>
          <w:szCs w:val="24"/>
        </w:rPr>
        <w:t>bor</w:t>
      </w:r>
      <w:r w:rsidR="00E71597">
        <w:rPr>
          <w:rFonts w:ascii="Times New Roman" w:hAnsi="Times New Roman" w:cs="Times New Roman"/>
          <w:sz w:val="24"/>
          <w:szCs w:val="24"/>
        </w:rPr>
        <w:t>ing them</w:t>
      </w:r>
      <w:r w:rsidR="000E6F20">
        <w:rPr>
          <w:rFonts w:ascii="Times New Roman" w:hAnsi="Times New Roman" w:cs="Times New Roman"/>
          <w:sz w:val="24"/>
          <w:szCs w:val="24"/>
        </w:rPr>
        <w:t xml:space="preserve">. </w:t>
      </w:r>
      <w:r w:rsidRPr="00A1205C">
        <w:rPr>
          <w:rFonts w:ascii="Times New Roman" w:hAnsi="Times New Roman" w:cs="Times New Roman"/>
          <w:sz w:val="24"/>
          <w:szCs w:val="24"/>
        </w:rPr>
        <w:t xml:space="preserve">One act he </w:t>
      </w:r>
      <w:r w:rsidR="001050E3">
        <w:rPr>
          <w:rFonts w:ascii="Times New Roman" w:hAnsi="Times New Roman" w:cs="Times New Roman"/>
          <w:sz w:val="24"/>
          <w:szCs w:val="24"/>
        </w:rPr>
        <w:t>did</w:t>
      </w:r>
      <w:r w:rsidRPr="00A1205C">
        <w:rPr>
          <w:rFonts w:ascii="Times New Roman" w:hAnsi="Times New Roman" w:cs="Times New Roman"/>
          <w:sz w:val="24"/>
          <w:szCs w:val="24"/>
        </w:rPr>
        <w:t xml:space="preserve"> </w:t>
      </w:r>
      <w:r w:rsidRPr="00A1205C">
        <w:rPr>
          <w:rFonts w:ascii="Times New Roman" w:hAnsi="Times New Roman" w:cs="Times New Roman"/>
          <w:sz w:val="24"/>
          <w:szCs w:val="24"/>
        </w:rPr>
        <w:lastRenderedPageBreak/>
        <w:t>often was to reach out to his heart</w:t>
      </w:r>
      <w:r w:rsidR="00B05A1E">
        <w:rPr>
          <w:rFonts w:ascii="Times New Roman" w:hAnsi="Times New Roman" w:cs="Times New Roman"/>
          <w:sz w:val="24"/>
          <w:szCs w:val="24"/>
        </w:rPr>
        <w:t>,</w:t>
      </w:r>
      <w:r w:rsidRPr="00A1205C">
        <w:rPr>
          <w:rFonts w:ascii="Times New Roman" w:hAnsi="Times New Roman" w:cs="Times New Roman"/>
          <w:sz w:val="24"/>
          <w:szCs w:val="24"/>
        </w:rPr>
        <w:t xml:space="preserve"> a sign of sympathy </w:t>
      </w:r>
      <w:r w:rsidR="000E6F20">
        <w:rPr>
          <w:rFonts w:ascii="Times New Roman" w:hAnsi="Times New Roman" w:cs="Times New Roman"/>
          <w:sz w:val="24"/>
          <w:szCs w:val="24"/>
        </w:rPr>
        <w:t>when they talk about a matter t</w:t>
      </w:r>
      <w:r w:rsidRPr="00A1205C">
        <w:rPr>
          <w:rFonts w:ascii="Times New Roman" w:hAnsi="Times New Roman" w:cs="Times New Roman"/>
          <w:sz w:val="24"/>
          <w:szCs w:val="24"/>
        </w:rPr>
        <w:t>h</w:t>
      </w:r>
      <w:r w:rsidR="000E6F20">
        <w:rPr>
          <w:rFonts w:ascii="Times New Roman" w:hAnsi="Times New Roman" w:cs="Times New Roman"/>
          <w:sz w:val="24"/>
          <w:szCs w:val="24"/>
        </w:rPr>
        <w:t>at</w:t>
      </w:r>
      <w:r w:rsidRPr="00A1205C">
        <w:rPr>
          <w:rFonts w:ascii="Times New Roman" w:hAnsi="Times New Roman" w:cs="Times New Roman"/>
          <w:sz w:val="24"/>
          <w:szCs w:val="24"/>
        </w:rPr>
        <w:t xml:space="preserve"> is close to their heart.</w:t>
      </w:r>
    </w:p>
    <w:p w14:paraId="21FD4DBC" w14:textId="7896A59C" w:rsidR="00744B14" w:rsidRDefault="00744B14" w:rsidP="00B05A1E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rack Obama spoke </w:t>
      </w:r>
      <w:r w:rsidR="00B05A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impl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keeping in mind his audience. His body language and gestures helped him get his point</w:t>
      </w:r>
      <w:r w:rsidR="00B05A1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cross to the audience. These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qualities made him one of the best speakers of all time.</w:t>
      </w:r>
      <w:bookmarkEnd w:id="0"/>
    </w:p>
    <w:sectPr w:rsidR="00744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jG2MLUwNjEzMbRU0lEKTi0uzszPAykwqgUAFaZ+3ywAAAA="/>
  </w:docVars>
  <w:rsids>
    <w:rsidRoot w:val="002C1E97"/>
    <w:rsid w:val="00074FB6"/>
    <w:rsid w:val="000E6F20"/>
    <w:rsid w:val="001050E3"/>
    <w:rsid w:val="00175538"/>
    <w:rsid w:val="001A5641"/>
    <w:rsid w:val="001B77AE"/>
    <w:rsid w:val="001B7D81"/>
    <w:rsid w:val="0027675F"/>
    <w:rsid w:val="002C1E97"/>
    <w:rsid w:val="003C5921"/>
    <w:rsid w:val="00462EFA"/>
    <w:rsid w:val="00522100"/>
    <w:rsid w:val="00635661"/>
    <w:rsid w:val="007407E5"/>
    <w:rsid w:val="00744B14"/>
    <w:rsid w:val="007B0742"/>
    <w:rsid w:val="00827F0A"/>
    <w:rsid w:val="008810F4"/>
    <w:rsid w:val="00A1205C"/>
    <w:rsid w:val="00A53EB1"/>
    <w:rsid w:val="00A85695"/>
    <w:rsid w:val="00B05A1E"/>
    <w:rsid w:val="00B905C6"/>
    <w:rsid w:val="00C553D9"/>
    <w:rsid w:val="00D27A4A"/>
    <w:rsid w:val="00D504A3"/>
    <w:rsid w:val="00E268C0"/>
    <w:rsid w:val="00E71597"/>
    <w:rsid w:val="00FF2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0002A"/>
  <w15:chartTrackingRefBased/>
  <w15:docId w15:val="{B0E8B267-D89F-42EA-84F1-699CFD677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Yasir</cp:lastModifiedBy>
  <cp:revision>14</cp:revision>
  <dcterms:created xsi:type="dcterms:W3CDTF">2021-02-27T16:36:00Z</dcterms:created>
  <dcterms:modified xsi:type="dcterms:W3CDTF">2021-02-28T20:25:00Z</dcterms:modified>
</cp:coreProperties>
</file>